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AFD46" w14:textId="62F7FA9E" w:rsidR="009F666F" w:rsidRDefault="00713E1C" w:rsidP="00713E1C">
      <w:pPr>
        <w:jc w:val="center"/>
      </w:pPr>
      <w:r>
        <w:rPr>
          <w:rFonts w:ascii="Times New Roman"/>
          <w:noProof/>
          <w:sz w:val="20"/>
        </w:rPr>
        <w:drawing>
          <wp:inline distT="0" distB="0" distL="0" distR="0" wp14:anchorId="106B20CD" wp14:editId="50171FB7">
            <wp:extent cx="1828800" cy="1677924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7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6703D" w14:textId="5A20776C" w:rsidR="00713E1C" w:rsidRDefault="00713E1C" w:rsidP="00713E1C">
      <w:pPr>
        <w:jc w:val="center"/>
      </w:pPr>
    </w:p>
    <w:p w14:paraId="2B76A334" w14:textId="6BA091D7" w:rsidR="00713E1C" w:rsidRDefault="00713E1C" w:rsidP="00713E1C">
      <w:pPr>
        <w:jc w:val="center"/>
      </w:pPr>
    </w:p>
    <w:p w14:paraId="53BCFAC8" w14:textId="105702FB" w:rsidR="00713E1C" w:rsidRDefault="00713E1C" w:rsidP="00713E1C">
      <w:pPr>
        <w:jc w:val="center"/>
      </w:pPr>
    </w:p>
    <w:p w14:paraId="112FE400" w14:textId="751A19DE" w:rsidR="00713E1C" w:rsidRDefault="00713E1C" w:rsidP="00713E1C">
      <w:pPr>
        <w:jc w:val="center"/>
      </w:pPr>
      <w:r w:rsidRPr="00713E1C">
        <w:rPr>
          <w:rFonts w:ascii="Times New Roman" w:hAnsi="Times New Roman" w:cs="Times New Roman"/>
          <w:noProof/>
          <w:sz w:val="48"/>
          <w:szCs w:val="5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8959374" wp14:editId="6F41FE51">
                <wp:simplePos x="0" y="0"/>
                <wp:positionH relativeFrom="page">
                  <wp:posOffset>1346347</wp:posOffset>
                </wp:positionH>
                <wp:positionV relativeFrom="page">
                  <wp:posOffset>3792220</wp:posOffset>
                </wp:positionV>
                <wp:extent cx="5323941" cy="0"/>
                <wp:effectExtent l="0" t="0" r="0" b="0"/>
                <wp:wrapNone/>
                <wp:docPr id="3" name="Straight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23941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39809" id="Straight Connector 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6pt,298.6pt" to="525.2pt,29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" strokeweight=".14042mm">
                <w10:wrap anchorx="page" anchory="page"/>
              </v:line>
            </w:pict>
          </mc:Fallback>
        </mc:AlternateContent>
      </w:r>
    </w:p>
    <w:p w14:paraId="7F587C1A" w14:textId="79D47A70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CSE 460</w:t>
      </w:r>
    </w:p>
    <w:p w14:paraId="3DEA4867" w14:textId="133E46B9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sz w:val="52"/>
          <w:szCs w:val="52"/>
        </w:rPr>
        <w:t>VLSI LAB</w:t>
      </w:r>
    </w:p>
    <w:p w14:paraId="6E5C01E7" w14:textId="2E58E27F" w:rsidR="00713E1C" w:rsidRPr="00713E1C" w:rsidRDefault="00713E1C" w:rsidP="00713E1C">
      <w:pPr>
        <w:jc w:val="center"/>
        <w:rPr>
          <w:rFonts w:ascii="Times New Roman" w:hAnsi="Times New Roman" w:cs="Times New Roman"/>
          <w:sz w:val="52"/>
          <w:szCs w:val="52"/>
        </w:rPr>
      </w:pPr>
      <w:r w:rsidRPr="00713E1C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469365" wp14:editId="775D53F2">
                <wp:simplePos x="0" y="0"/>
                <wp:positionH relativeFrom="page">
                  <wp:posOffset>1306830</wp:posOffset>
                </wp:positionH>
                <wp:positionV relativeFrom="page">
                  <wp:posOffset>5331460</wp:posOffset>
                </wp:positionV>
                <wp:extent cx="5377180" cy="0"/>
                <wp:effectExtent l="0" t="0" r="0" b="0"/>
                <wp:wrapNone/>
                <wp:docPr id="4" name="Straight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377180" cy="0"/>
                        </a:xfrm>
                        <a:prstGeom prst="line">
                          <a:avLst/>
                        </a:pr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C9D060" id="Straight Connector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02.9pt,419.8pt" to="526.3pt,41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" strokeweight=".14042mm">
                <w10:wrap anchorx="page" anchory="page"/>
              </v:line>
            </w:pict>
          </mc:Fallback>
        </mc:AlternateContent>
      </w:r>
      <w:r w:rsidRPr="00713E1C">
        <w:rPr>
          <w:rFonts w:ascii="Times New Roman" w:hAnsi="Times New Roman" w:cs="Times New Roman"/>
          <w:sz w:val="52"/>
          <w:szCs w:val="52"/>
        </w:rPr>
        <w:t>ASSIGNMENT 0</w:t>
      </w:r>
      <w:r w:rsidR="008C010D">
        <w:rPr>
          <w:rFonts w:ascii="Times New Roman" w:hAnsi="Times New Roman" w:cs="Times New Roman"/>
          <w:sz w:val="52"/>
          <w:szCs w:val="52"/>
        </w:rPr>
        <w:t>4</w:t>
      </w:r>
    </w:p>
    <w:p w14:paraId="1C8B5A8F" w14:textId="77777777" w:rsidR="00713E1C" w:rsidRDefault="00713E1C" w:rsidP="00713E1C">
      <w:pPr>
        <w:jc w:val="center"/>
      </w:pPr>
    </w:p>
    <w:p w14:paraId="71AC18A0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87B694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314DCE9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A65EFF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48810C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760ADCA" w14:textId="77777777" w:rsid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5F68291" w14:textId="14AF4033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3E1C">
        <w:rPr>
          <w:rFonts w:ascii="Times New Roman" w:hAnsi="Times New Roman" w:cs="Times New Roman"/>
          <w:b/>
          <w:bCs/>
          <w:sz w:val="28"/>
          <w:szCs w:val="28"/>
        </w:rPr>
        <w:t>Submitted by</w:t>
      </w:r>
    </w:p>
    <w:p w14:paraId="2C4F670F" w14:textId="4CFBB723" w:rsidR="00713E1C" w:rsidRP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Md. Nasimuzzaman</w:t>
      </w:r>
    </w:p>
    <w:p w14:paraId="298FCD60" w14:textId="1CD166C6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 w:rsidRPr="00713E1C">
        <w:rPr>
          <w:rFonts w:ascii="Times New Roman" w:hAnsi="Times New Roman" w:cs="Times New Roman"/>
          <w:sz w:val="28"/>
          <w:szCs w:val="28"/>
        </w:rPr>
        <w:t>Id: 19101051</w:t>
      </w:r>
    </w:p>
    <w:p w14:paraId="28607A85" w14:textId="73D04D2B" w:rsidR="00713E1C" w:rsidRDefault="00713E1C" w:rsidP="00713E1C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SE-460 </w:t>
      </w:r>
      <w:r w:rsidR="001F7A11">
        <w:rPr>
          <w:rFonts w:ascii="Times New Roman" w:hAnsi="Times New Roman" w:cs="Times New Roman"/>
          <w:sz w:val="28"/>
          <w:szCs w:val="28"/>
        </w:rPr>
        <w:t>Fall</w:t>
      </w:r>
      <w:r>
        <w:rPr>
          <w:rFonts w:ascii="Times New Roman" w:hAnsi="Times New Roman" w:cs="Times New Roman"/>
          <w:sz w:val="28"/>
          <w:szCs w:val="28"/>
        </w:rPr>
        <w:t>-2022</w:t>
      </w:r>
    </w:p>
    <w:p w14:paraId="6523C2E7" w14:textId="4CF0EF9E" w:rsidR="006A61E1" w:rsidRDefault="00713E1C" w:rsidP="006A61E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mission Date: 1</w:t>
      </w:r>
      <w:r w:rsidR="008C010D">
        <w:rPr>
          <w:rFonts w:ascii="Times New Roman" w:hAnsi="Times New Roman" w:cs="Times New Roman"/>
          <w:sz w:val="28"/>
          <w:szCs w:val="28"/>
        </w:rPr>
        <w:t>6</w:t>
      </w:r>
      <w:r w:rsidRPr="00713E1C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F7A11">
        <w:rPr>
          <w:rFonts w:ascii="Times New Roman" w:hAnsi="Times New Roman" w:cs="Times New Roman"/>
          <w:sz w:val="28"/>
          <w:szCs w:val="28"/>
        </w:rPr>
        <w:t>November</w:t>
      </w:r>
      <w:r>
        <w:rPr>
          <w:rFonts w:ascii="Times New Roman" w:hAnsi="Times New Roman" w:cs="Times New Roman"/>
          <w:sz w:val="28"/>
          <w:szCs w:val="28"/>
        </w:rPr>
        <w:t xml:space="preserve"> 2022</w:t>
      </w:r>
    </w:p>
    <w:p w14:paraId="6F6EB70F" w14:textId="01847F7D" w:rsidR="006A61E1" w:rsidRPr="006A61E1" w:rsidRDefault="00713E1C" w:rsidP="006A61E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A61E1">
        <w:rPr>
          <w:rFonts w:ascii="Times New Roman" w:hAnsi="Times New Roman" w:cs="Times New Roman"/>
          <w:b/>
          <w:bCs/>
          <w:sz w:val="28"/>
          <w:szCs w:val="28"/>
        </w:rPr>
        <w:lastRenderedPageBreak/>
        <w:t>Lab Assignment 0</w:t>
      </w:r>
      <w:r w:rsidR="008C010D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146810C3" w14:textId="77777777" w:rsidR="006A61E1" w:rsidRDefault="006A61E1" w:rsidP="006A61E1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18797FB" w14:textId="7D8549CF" w:rsidR="006A61E1" w:rsidRDefault="00713E1C" w:rsidP="006A61E1">
      <w:pPr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Problem statement</w:t>
      </w:r>
    </w:p>
    <w:p w14:paraId="292857F4" w14:textId="77777777" w:rsidR="008C010D" w:rsidRPr="008C010D" w:rsidRDefault="008C010D" w:rsidP="008C01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010D">
        <w:rPr>
          <w:rFonts w:ascii="Times New Roman" w:eastAsia="Times New Roman" w:hAnsi="Times New Roman" w:cs="Times New Roman"/>
          <w:b/>
          <w:bCs/>
          <w:color w:val="000000"/>
          <w:u w:val="single"/>
        </w:rPr>
        <w:t>Problem 1</w:t>
      </w:r>
      <w:r w:rsidRPr="008C010D">
        <w:rPr>
          <w:rFonts w:ascii="Times New Roman" w:eastAsia="Times New Roman" w:hAnsi="Times New Roman" w:cs="Times New Roman"/>
          <w:b/>
          <w:bCs/>
          <w:color w:val="000000"/>
        </w:rPr>
        <w:t>:</w:t>
      </w:r>
    </w:p>
    <w:p w14:paraId="0BC3014A" w14:textId="77777777" w:rsidR="008C010D" w:rsidRPr="008C010D" w:rsidRDefault="008C010D" w:rsidP="008C01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151899" w14:textId="77777777" w:rsidR="008C010D" w:rsidRPr="008C010D" w:rsidRDefault="008C010D" w:rsidP="008C01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010D">
        <w:rPr>
          <w:rFonts w:ascii="Times New Roman" w:eastAsia="Times New Roman" w:hAnsi="Times New Roman" w:cs="Times New Roman"/>
          <w:color w:val="000000"/>
        </w:rPr>
        <w:t xml:space="preserve">You have to design a vending machine in Quartus for a </w:t>
      </w:r>
      <w:r w:rsidRPr="008C010D">
        <w:rPr>
          <w:rFonts w:ascii="Times New Roman" w:eastAsia="Times New Roman" w:hAnsi="Times New Roman" w:cs="Times New Roman"/>
          <w:b/>
          <w:bCs/>
          <w:color w:val="000000"/>
        </w:rPr>
        <w:t>15 Tk product</w:t>
      </w:r>
      <w:r w:rsidRPr="008C010D">
        <w:rPr>
          <w:rFonts w:ascii="Times New Roman" w:eastAsia="Times New Roman" w:hAnsi="Times New Roman" w:cs="Times New Roman"/>
          <w:color w:val="000000"/>
        </w:rPr>
        <w:t>. User’s money, returned money by the machine, and product bought condition is represented as</w:t>
      </w:r>
      <w:r w:rsidRPr="008C010D">
        <w:rPr>
          <w:rFonts w:ascii="Times New Roman" w:eastAsia="Times New Roman" w:hAnsi="Times New Roman" w:cs="Times New Roman"/>
          <w:b/>
          <w:bCs/>
          <w:color w:val="000000"/>
        </w:rPr>
        <w:t xml:space="preserve"> cash_in (2-bit input), chg (output), and buy (1-bit output) </w:t>
      </w:r>
      <w:r w:rsidRPr="008C010D">
        <w:rPr>
          <w:rFonts w:ascii="Times New Roman" w:eastAsia="Times New Roman" w:hAnsi="Times New Roman" w:cs="Times New Roman"/>
          <w:color w:val="000000"/>
        </w:rPr>
        <w:t>respectively. </w:t>
      </w:r>
    </w:p>
    <w:p w14:paraId="6B5D7F92" w14:textId="77777777" w:rsidR="008C010D" w:rsidRPr="008C010D" w:rsidRDefault="008C010D" w:rsidP="008C01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010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CF3E3A5" w14:textId="77777777" w:rsidR="008C010D" w:rsidRPr="008C010D" w:rsidRDefault="008C010D" w:rsidP="008C01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010D">
        <w:rPr>
          <w:rFonts w:ascii="Times New Roman" w:eastAsia="Times New Roman" w:hAnsi="Times New Roman" w:cs="Times New Roman"/>
          <w:color w:val="000000"/>
        </w:rPr>
        <w:t>The vending machine can only accept</w:t>
      </w:r>
      <w:r w:rsidRPr="008C010D">
        <w:rPr>
          <w:rFonts w:ascii="Times New Roman" w:eastAsia="Times New Roman" w:hAnsi="Times New Roman" w:cs="Times New Roman"/>
          <w:b/>
          <w:bCs/>
          <w:color w:val="000000"/>
        </w:rPr>
        <w:t xml:space="preserve"> three</w:t>
      </w:r>
      <w:r w:rsidRPr="008C010D">
        <w:rPr>
          <w:rFonts w:ascii="Times New Roman" w:eastAsia="Times New Roman" w:hAnsi="Times New Roman" w:cs="Times New Roman"/>
          <w:color w:val="000000"/>
        </w:rPr>
        <w:t xml:space="preserve"> inputs: no money (</w:t>
      </w:r>
      <w:r w:rsidRPr="008C010D">
        <w:rPr>
          <w:rFonts w:ascii="Times New Roman" w:eastAsia="Times New Roman" w:hAnsi="Times New Roman" w:cs="Times New Roman"/>
          <w:b/>
          <w:bCs/>
          <w:color w:val="000000"/>
        </w:rPr>
        <w:t>cash_in</w:t>
      </w:r>
      <w:r w:rsidRPr="008C010D">
        <w:rPr>
          <w:rFonts w:ascii="Times New Roman" w:eastAsia="Times New Roman" w:hAnsi="Times New Roman" w:cs="Times New Roman"/>
          <w:color w:val="000000"/>
        </w:rPr>
        <w:t xml:space="preserve"> = 00), Tk 10 (</w:t>
      </w:r>
      <w:r w:rsidRPr="008C010D">
        <w:rPr>
          <w:rFonts w:ascii="Times New Roman" w:eastAsia="Times New Roman" w:hAnsi="Times New Roman" w:cs="Times New Roman"/>
          <w:b/>
          <w:bCs/>
          <w:color w:val="000000"/>
        </w:rPr>
        <w:t>cash_in</w:t>
      </w:r>
      <w:r w:rsidRPr="008C010D">
        <w:rPr>
          <w:rFonts w:ascii="Times New Roman" w:eastAsia="Times New Roman" w:hAnsi="Times New Roman" w:cs="Times New Roman"/>
          <w:color w:val="000000"/>
        </w:rPr>
        <w:t xml:space="preserve"> = 01), and Tk 20 (</w:t>
      </w:r>
      <w:r w:rsidRPr="008C010D">
        <w:rPr>
          <w:rFonts w:ascii="Times New Roman" w:eastAsia="Times New Roman" w:hAnsi="Times New Roman" w:cs="Times New Roman"/>
          <w:b/>
          <w:bCs/>
          <w:color w:val="000000"/>
        </w:rPr>
        <w:t>cash_in</w:t>
      </w:r>
      <w:r w:rsidRPr="008C010D">
        <w:rPr>
          <w:rFonts w:ascii="Times New Roman" w:eastAsia="Times New Roman" w:hAnsi="Times New Roman" w:cs="Times New Roman"/>
          <w:color w:val="000000"/>
        </w:rPr>
        <w:t xml:space="preserve"> = 10). Once an acceptable input is more than or equal to 20 Tk, the machine immediately generates an output (</w:t>
      </w:r>
      <w:r w:rsidRPr="008C010D">
        <w:rPr>
          <w:rFonts w:ascii="Times New Roman" w:eastAsia="Times New Roman" w:hAnsi="Times New Roman" w:cs="Times New Roman"/>
          <w:b/>
          <w:bCs/>
          <w:color w:val="000000"/>
        </w:rPr>
        <w:t>buy=1</w:t>
      </w:r>
      <w:r w:rsidRPr="008C010D">
        <w:rPr>
          <w:rFonts w:ascii="Times New Roman" w:eastAsia="Times New Roman" w:hAnsi="Times New Roman" w:cs="Times New Roman"/>
          <w:color w:val="000000"/>
        </w:rPr>
        <w:t>),  goes back to the initial state, and gives back the change (if required).</w:t>
      </w:r>
      <w:r w:rsidRPr="008C010D">
        <w:rPr>
          <w:rFonts w:ascii="Times New Roman" w:eastAsia="Times New Roman" w:hAnsi="Times New Roman" w:cs="Times New Roman"/>
          <w:b/>
          <w:bCs/>
          <w:color w:val="000000"/>
        </w:rPr>
        <w:t> </w:t>
      </w:r>
    </w:p>
    <w:p w14:paraId="33712874" w14:textId="77777777" w:rsidR="008C010D" w:rsidRPr="008C010D" w:rsidRDefault="008C010D" w:rsidP="008C01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010D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729B931" w14:textId="77777777" w:rsidR="008C010D" w:rsidRPr="008C010D" w:rsidRDefault="008C010D" w:rsidP="008C01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C010D">
        <w:rPr>
          <w:rFonts w:ascii="Times New Roman" w:eastAsia="Times New Roman" w:hAnsi="Times New Roman" w:cs="Times New Roman"/>
          <w:color w:val="000000"/>
          <w:u w:val="single"/>
        </w:rPr>
        <w:t>Requirements:</w:t>
      </w:r>
    </w:p>
    <w:p w14:paraId="36B2587B" w14:textId="77777777" w:rsidR="008C010D" w:rsidRPr="008C010D" w:rsidRDefault="008C010D" w:rsidP="008C010D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8C010D">
        <w:rPr>
          <w:rFonts w:ascii="Times New Roman" w:eastAsia="Times New Roman" w:hAnsi="Times New Roman" w:cs="Times New Roman"/>
          <w:color w:val="000000"/>
        </w:rPr>
        <w:t>Draw the state diagram.</w:t>
      </w:r>
    </w:p>
    <w:p w14:paraId="72F92BB1" w14:textId="77777777" w:rsidR="008C010D" w:rsidRPr="008C010D" w:rsidRDefault="008C010D" w:rsidP="008C010D">
      <w:pPr>
        <w:numPr>
          <w:ilvl w:val="0"/>
          <w:numId w:val="2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8C010D">
        <w:rPr>
          <w:rFonts w:ascii="Times New Roman" w:eastAsia="Times New Roman" w:hAnsi="Times New Roman" w:cs="Times New Roman"/>
          <w:color w:val="000000"/>
        </w:rPr>
        <w:t xml:space="preserve">How many types of changes (return) will the machine produce? How many bit/bits should </w:t>
      </w:r>
      <w:r w:rsidRPr="008C010D">
        <w:rPr>
          <w:rFonts w:ascii="Times New Roman" w:eastAsia="Times New Roman" w:hAnsi="Times New Roman" w:cs="Times New Roman"/>
          <w:b/>
          <w:bCs/>
          <w:color w:val="000000"/>
        </w:rPr>
        <w:t>chg</w:t>
      </w:r>
      <w:r w:rsidRPr="008C010D">
        <w:rPr>
          <w:rFonts w:ascii="Times New Roman" w:eastAsia="Times New Roman" w:hAnsi="Times New Roman" w:cs="Times New Roman"/>
          <w:color w:val="000000"/>
        </w:rPr>
        <w:t xml:space="preserve"> output have to represent the returned money in the code?</w:t>
      </w:r>
    </w:p>
    <w:p w14:paraId="5C0E0A4D" w14:textId="77777777" w:rsidR="008C010D" w:rsidRPr="008C010D" w:rsidRDefault="008C010D" w:rsidP="008C010D">
      <w:pPr>
        <w:numPr>
          <w:ilvl w:val="0"/>
          <w:numId w:val="3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8C010D">
        <w:rPr>
          <w:rFonts w:ascii="Times New Roman" w:eastAsia="Times New Roman" w:hAnsi="Times New Roman" w:cs="Times New Roman"/>
          <w:color w:val="000000"/>
        </w:rPr>
        <w:t>Write the state-assigned table.</w:t>
      </w:r>
    </w:p>
    <w:p w14:paraId="21AE267C" w14:textId="77777777" w:rsidR="008C010D" w:rsidRPr="008C010D" w:rsidRDefault="008C010D" w:rsidP="008C010D">
      <w:pPr>
        <w:numPr>
          <w:ilvl w:val="0"/>
          <w:numId w:val="4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8C010D">
        <w:rPr>
          <w:rFonts w:ascii="Times New Roman" w:eastAsia="Times New Roman" w:hAnsi="Times New Roman" w:cs="Times New Roman"/>
          <w:color w:val="000000"/>
        </w:rPr>
        <w:t>Write the Verilog code.</w:t>
      </w:r>
    </w:p>
    <w:p w14:paraId="310715D9" w14:textId="77777777" w:rsidR="008C010D" w:rsidRPr="008C010D" w:rsidRDefault="008C010D" w:rsidP="008C010D">
      <w:pPr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8C010D">
        <w:rPr>
          <w:rFonts w:ascii="Times New Roman" w:eastAsia="Times New Roman" w:hAnsi="Times New Roman" w:cs="Times New Roman"/>
          <w:color w:val="000000"/>
        </w:rPr>
        <w:t>Run the simulation, and verify your answer. Add two ss (full screen and zoomed). Describe it briefly.</w:t>
      </w:r>
    </w:p>
    <w:p w14:paraId="5EE88F2C" w14:textId="1AC96341" w:rsidR="00713E1C" w:rsidRPr="008C010D" w:rsidRDefault="00713E1C" w:rsidP="00713E1C">
      <w:pP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3AF1670A" w14:textId="716428C4" w:rsidR="00713E1C" w:rsidRPr="006A61E1" w:rsidRDefault="00713E1C" w:rsidP="006A61E1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Code</w:t>
      </w:r>
    </w:p>
    <w:p w14:paraId="3D00275E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>module VM(clk, reset, cash_in, cash_return, purchase, current_state, next_state);</w:t>
      </w:r>
    </w:p>
    <w:p w14:paraId="49F32913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107B9546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>input clk, reset;</w:t>
      </w:r>
    </w:p>
    <w:p w14:paraId="701A49F6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>input [1:0] cash_in;</w:t>
      </w:r>
    </w:p>
    <w:p w14:paraId="3B9450AA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43E74B9F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>output reg purchase;</w:t>
      </w:r>
    </w:p>
    <w:p w14:paraId="1B4CDFA4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>output reg [1:0] cash_return;</w:t>
      </w:r>
    </w:p>
    <w:p w14:paraId="6F2C57FD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>output reg [1:0]current_state, next_state;</w:t>
      </w:r>
    </w:p>
    <w:p w14:paraId="133874B5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77E1F787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>parameter s0 = 2'b00, s1 = 2'b01;</w:t>
      </w:r>
    </w:p>
    <w:p w14:paraId="32E1E397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 xml:space="preserve">parameter [1:0] in_0tk = 2'b00, </w:t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1EE4E0EA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 xml:space="preserve">in_10tk = 2'b01, </w:t>
      </w:r>
    </w:p>
    <w:p w14:paraId="4D95284E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in_20tk = 2'b10;</w:t>
      </w:r>
    </w:p>
    <w:p w14:paraId="6E38141F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7868D6A7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 xml:space="preserve">parameter [1:0] ret_0tk = 2'b00, </w:t>
      </w:r>
    </w:p>
    <w:p w14:paraId="68FFCC5C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 xml:space="preserve">ret_5tk = 2'b01, </w:t>
      </w:r>
    </w:p>
    <w:p w14:paraId="384FE3D4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 xml:space="preserve">ret_15tk = 2'b10; </w:t>
      </w:r>
    </w:p>
    <w:p w14:paraId="6BE3FFE6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24DD0A20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4EDA32EF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>always @(posedge clk, posedge reset)</w:t>
      </w:r>
    </w:p>
    <w:p w14:paraId="23E0D557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03652E45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if (reset == 1)</w:t>
      </w:r>
    </w:p>
    <w:p w14:paraId="5BACC15D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0D8304C0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next_state = s0;</w:t>
      </w:r>
    </w:p>
    <w:p w14:paraId="7659E5CE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current_state = s0;</w:t>
      </w:r>
    </w:p>
    <w:p w14:paraId="71D2088B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purchase = 0;</w:t>
      </w:r>
    </w:p>
    <w:p w14:paraId="219EAE50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cash_return = ret_0tk;</w:t>
      </w:r>
    </w:p>
    <w:p w14:paraId="5F92099A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</w:p>
    <w:p w14:paraId="00875149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lse</w:t>
      </w:r>
    </w:p>
    <w:p w14:paraId="6246060E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33632B31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current_state = next_state;</w:t>
      </w:r>
    </w:p>
    <w:p w14:paraId="7E7CCF83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case(current_state)</w:t>
      </w:r>
    </w:p>
    <w:p w14:paraId="1531D731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s0:</w:t>
      </w:r>
    </w:p>
    <w:p w14:paraId="34193D5B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 xml:space="preserve">begin </w:t>
      </w:r>
    </w:p>
    <w:p w14:paraId="47539BA2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6D866BF1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if(cash_in == in_0tk)</w:t>
      </w:r>
    </w:p>
    <w:p w14:paraId="58E7F170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55263D50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next_state =s0;</w:t>
      </w:r>
    </w:p>
    <w:p w14:paraId="370B07EB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purchase = 0;</w:t>
      </w:r>
    </w:p>
    <w:p w14:paraId="3D3BA4C1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cash_return = ret_0tk;</w:t>
      </w:r>
    </w:p>
    <w:p w14:paraId="342C468C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</w:p>
    <w:p w14:paraId="219B38CF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5ADF2FC5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lse if(cash_in == in_10tk)</w:t>
      </w:r>
    </w:p>
    <w:p w14:paraId="3F3878DA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74810654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next_state =s1;</w:t>
      </w:r>
    </w:p>
    <w:p w14:paraId="14DCBB21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purchase = 0;</w:t>
      </w:r>
    </w:p>
    <w:p w14:paraId="7303A924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cash_return = ret_0tk;</w:t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6E7CC735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</w:p>
    <w:p w14:paraId="43F32348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619D51B4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lse if (cash_in == in_20tk)</w:t>
      </w:r>
    </w:p>
    <w:p w14:paraId="6B544A58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1BB4F7A6" w14:textId="6E462978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next_state =s</w:t>
      </w:r>
      <w:r w:rsidR="005E46C3">
        <w:rPr>
          <w:rFonts w:ascii="Times New Roman" w:hAnsi="Times New Roman" w:cs="Times New Roman"/>
          <w:sz w:val="24"/>
          <w:szCs w:val="24"/>
        </w:rPr>
        <w:t>0</w:t>
      </w:r>
      <w:r w:rsidRPr="008C010D">
        <w:rPr>
          <w:rFonts w:ascii="Times New Roman" w:hAnsi="Times New Roman" w:cs="Times New Roman"/>
          <w:sz w:val="24"/>
          <w:szCs w:val="24"/>
        </w:rPr>
        <w:t>;</w:t>
      </w:r>
    </w:p>
    <w:p w14:paraId="088D6184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purchase = 1;</w:t>
      </w:r>
    </w:p>
    <w:p w14:paraId="32E2BFFF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cash_return = ret_5tk;</w:t>
      </w:r>
    </w:p>
    <w:p w14:paraId="3FEC7892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</w:p>
    <w:p w14:paraId="6DDA5832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</w:p>
    <w:p w14:paraId="6C766A3A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</w:p>
    <w:p w14:paraId="15D61AD9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51D0C056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s1:</w:t>
      </w:r>
    </w:p>
    <w:p w14:paraId="506F8459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613533C1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510F62C1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if(cash_in == in_0tk)</w:t>
      </w:r>
    </w:p>
    <w:p w14:paraId="564C78AD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4EBE7AA2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next_state =s0;</w:t>
      </w:r>
    </w:p>
    <w:p w14:paraId="7C73875E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purchase = 0;</w:t>
      </w:r>
    </w:p>
    <w:p w14:paraId="771D1E47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cash_return = ret_0tk;</w:t>
      </w:r>
    </w:p>
    <w:p w14:paraId="331F70D2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</w:p>
    <w:p w14:paraId="5837F8D6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76520DB2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lse if(cash_in == in_10tk)</w:t>
      </w:r>
    </w:p>
    <w:p w14:paraId="44E44B57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052B352E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next_state =s0;</w:t>
      </w:r>
    </w:p>
    <w:p w14:paraId="65A3E0C1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purchase = 1;</w:t>
      </w:r>
    </w:p>
    <w:p w14:paraId="5AF22B0C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cash_return = ret_5tk;</w:t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176A4A85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</w:p>
    <w:p w14:paraId="63B99E04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62EFE727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2883ABFF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lse if (cash_in == in_20tk)</w:t>
      </w:r>
    </w:p>
    <w:p w14:paraId="5E6A0D88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begin</w:t>
      </w:r>
    </w:p>
    <w:p w14:paraId="25960794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next_state =s0;</w:t>
      </w:r>
    </w:p>
    <w:p w14:paraId="07AD8532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purchase = 1;</w:t>
      </w:r>
    </w:p>
    <w:p w14:paraId="26DB8D22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cash_return = ret_15tk;</w:t>
      </w:r>
    </w:p>
    <w:p w14:paraId="4FC20D25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</w:p>
    <w:p w14:paraId="627F1C55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</w:p>
    <w:p w14:paraId="416EC531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518FBA3F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case</w:t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11E8EDBD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2FF51FE3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69D51217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  <w:t>end</w:t>
      </w:r>
    </w:p>
    <w:p w14:paraId="2E23F943" w14:textId="77777777" w:rsidR="008C010D" w:rsidRPr="008C010D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ab/>
      </w:r>
    </w:p>
    <w:p w14:paraId="72EF0B49" w14:textId="351E5150" w:rsidR="006A61E1" w:rsidRDefault="008C010D" w:rsidP="008C010D">
      <w:pPr>
        <w:rPr>
          <w:rFonts w:ascii="Times New Roman" w:hAnsi="Times New Roman" w:cs="Times New Roman"/>
          <w:sz w:val="24"/>
          <w:szCs w:val="24"/>
        </w:rPr>
      </w:pPr>
      <w:r w:rsidRPr="008C010D">
        <w:rPr>
          <w:rFonts w:ascii="Times New Roman" w:hAnsi="Times New Roman" w:cs="Times New Roman"/>
          <w:sz w:val="24"/>
          <w:szCs w:val="24"/>
        </w:rPr>
        <w:t>endmodule</w:t>
      </w:r>
    </w:p>
    <w:p w14:paraId="26F01979" w14:textId="77777777" w:rsidR="008C010D" w:rsidRDefault="008C010D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C44983" w14:textId="77777777" w:rsidR="008C010D" w:rsidRDefault="008C010D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A24D86" w14:textId="77777777" w:rsidR="008C010D" w:rsidRDefault="008C010D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436996" w14:textId="77777777" w:rsidR="008C010D" w:rsidRDefault="008C010D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5FD070F" w14:textId="77777777" w:rsidR="008C010D" w:rsidRDefault="008C010D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7B786B" w14:textId="77777777" w:rsidR="008C010D" w:rsidRDefault="008C010D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4264789" w14:textId="77777777" w:rsidR="008C010D" w:rsidRDefault="008C010D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12E327E" w14:textId="53C7697A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3E1C">
        <w:rPr>
          <w:rFonts w:ascii="Times New Roman" w:hAnsi="Times New Roman" w:cs="Times New Roman"/>
          <w:b/>
          <w:bCs/>
          <w:sz w:val="24"/>
          <w:szCs w:val="24"/>
        </w:rPr>
        <w:lastRenderedPageBreak/>
        <w:t>Compilation Report</w:t>
      </w:r>
    </w:p>
    <w:p w14:paraId="1026CC03" w14:textId="3B6D4B55" w:rsidR="00713E1C" w:rsidRDefault="00713E1C" w:rsidP="00713E1C">
      <w:pPr>
        <w:rPr>
          <w:rFonts w:ascii="Times New Roman" w:hAnsi="Times New Roman" w:cs="Times New Roman"/>
          <w:sz w:val="24"/>
          <w:szCs w:val="24"/>
        </w:rPr>
      </w:pPr>
    </w:p>
    <w:p w14:paraId="6AEFD737" w14:textId="08FC12C8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782BFD" wp14:editId="15CD3891">
            <wp:extent cx="5943600" cy="33432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79D55" w14:textId="77777777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693B4D" w14:textId="5790F6C4" w:rsidR="00713E1C" w:rsidRPr="00713E1C" w:rsidRDefault="00713E1C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13E1C">
        <w:rPr>
          <w:rFonts w:ascii="Times New Roman" w:hAnsi="Times New Roman" w:cs="Times New Roman"/>
          <w:b/>
          <w:bCs/>
          <w:sz w:val="24"/>
          <w:szCs w:val="24"/>
        </w:rPr>
        <w:t>Simulation Report</w:t>
      </w:r>
    </w:p>
    <w:p w14:paraId="6CBFB206" w14:textId="6B713B8E" w:rsidR="00713E1C" w:rsidRDefault="00911BBA" w:rsidP="00713E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069657" wp14:editId="589E5322">
            <wp:extent cx="5943598" cy="3343274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598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D5F07" w14:textId="082B2097" w:rsidR="00713E1C" w:rsidRPr="000A7551" w:rsidRDefault="003C42D1" w:rsidP="00713E1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7551">
        <w:rPr>
          <w:rFonts w:ascii="Times New Roman" w:hAnsi="Times New Roman" w:cs="Times New Roman"/>
          <w:b/>
          <w:bCs/>
          <w:sz w:val="24"/>
          <w:szCs w:val="24"/>
        </w:rPr>
        <w:lastRenderedPageBreak/>
        <w:t>State Diagram</w:t>
      </w:r>
    </w:p>
    <w:p w14:paraId="14BC32AE" w14:textId="18721E9D" w:rsidR="003C42D1" w:rsidRDefault="003C42D1" w:rsidP="00713E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E613F48" w14:textId="24E49D90" w:rsidR="003C42D1" w:rsidRDefault="003C42D1" w:rsidP="00713E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64F9612" w14:textId="68689C72" w:rsidR="003C42D1" w:rsidRDefault="003C42D1" w:rsidP="00713E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6B08B6" w14:textId="103785B5" w:rsidR="008C010D" w:rsidRDefault="000A7551" w:rsidP="00713E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C066893" wp14:editId="554EA11D">
                <wp:simplePos x="0" y="0"/>
                <wp:positionH relativeFrom="column">
                  <wp:posOffset>1056309</wp:posOffset>
                </wp:positionH>
                <wp:positionV relativeFrom="paragraph">
                  <wp:posOffset>70530</wp:posOffset>
                </wp:positionV>
                <wp:extent cx="1828800" cy="1828800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481CC7A" w14:textId="12E95180" w:rsidR="000A7551" w:rsidRPr="000A7551" w:rsidRDefault="000A7551" w:rsidP="000A7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sh_in =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C066893"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position:absolute;left:0;text-align:left;margin-left:83.15pt;margin-top:5.55pt;width:2in;height:2in;z-index:2516817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" filled="f" stroked="f">
                <v:textbox style="mso-fit-shape-to-text:t">
                  <w:txbxContent>
                    <w:p w14:paraId="7481CC7A" w14:textId="12E95180" w:rsidR="000A7551" w:rsidRPr="000A7551" w:rsidRDefault="000A7551" w:rsidP="000A7551">
                      <w:pPr>
                        <w:jc w:val="center"/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sh_in = 0</w:t>
                      </w:r>
                    </w:p>
                  </w:txbxContent>
                </v:textbox>
              </v:shape>
            </w:pict>
          </mc:Fallback>
        </mc:AlternateContent>
      </w:r>
      <w:r w:rsidR="003C42D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D9E3041" wp14:editId="73F7CFD0">
                <wp:simplePos x="0" y="0"/>
                <wp:positionH relativeFrom="margin">
                  <wp:posOffset>2631089</wp:posOffset>
                </wp:positionH>
                <wp:positionV relativeFrom="paragraph">
                  <wp:posOffset>205652</wp:posOffset>
                </wp:positionV>
                <wp:extent cx="672192" cy="2417445"/>
                <wp:effectExtent l="3492" t="0" r="17463" b="17462"/>
                <wp:wrapNone/>
                <wp:docPr id="20" name="Arrow: Curved Lef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672192" cy="2417445"/>
                        </a:xfrm>
                        <a:prstGeom prst="curvedLeftArrow">
                          <a:avLst>
                            <a:gd name="adj1" fmla="val 25000"/>
                            <a:gd name="adj2" fmla="val 0"/>
                            <a:gd name="adj3" fmla="val 8057"/>
                          </a:avLst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F791F" id="Arrow: Curved Left 20" o:spid="_x0000_s1026" type="#_x0000_t103" style="position:absolute;margin-left:207.15pt;margin-top:16.2pt;width:52.95pt;height:190.35pt;rotation:90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" adj="21600,22351,1740" fillcolor="black [3213]" strokecolor="black [3213]" strokeweight="1pt">
                <w10:wrap anchorx="margin"/>
              </v:shape>
            </w:pict>
          </mc:Fallback>
        </mc:AlternateContent>
      </w:r>
    </w:p>
    <w:p w14:paraId="322D3E35" w14:textId="332E2A9E" w:rsidR="008C010D" w:rsidRDefault="003C42D1" w:rsidP="00713E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9A71BE7" wp14:editId="7DDF783E">
                <wp:simplePos x="0" y="0"/>
                <wp:positionH relativeFrom="margin">
                  <wp:posOffset>2345147</wp:posOffset>
                </wp:positionH>
                <wp:positionV relativeFrom="paragraph">
                  <wp:posOffset>158954</wp:posOffset>
                </wp:positionV>
                <wp:extent cx="1213799" cy="2542378"/>
                <wp:effectExtent l="59690" t="111760" r="0" b="27305"/>
                <wp:wrapNone/>
                <wp:docPr id="24" name="Arrow: Curved Left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162903">
                          <a:off x="0" y="0"/>
                          <a:ext cx="1213799" cy="2542378"/>
                        </a:xfrm>
                        <a:prstGeom prst="curvedLeftArrow">
                          <a:avLst>
                            <a:gd name="adj1" fmla="val 25000"/>
                            <a:gd name="adj2" fmla="val 0"/>
                            <a:gd name="adj3" fmla="val 8057"/>
                          </a:avLst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E0D6C9" id="_x0000_t103" coordsize="21600,21600" o:spt="103" adj="12960,19440,7200" path="wr@22,0@21@3,,0@21@4@22@14@21@1@21@7@2@12l@2@13,0@8@2@11at@22,0@21@3@2@10@24@16@22@14@21@1@24@16,0@14xear@22@14@21@1@21@7@24@1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ellipse #2 height @4"/>
                  <v:f eqn="sum @4 @9 0"/>
                  <v:f eqn="sum @10 #1 width"/>
                  <v:f eqn="sum @7 @9 0"/>
                  <v:f eqn="sum @11 width #0"/>
                  <v:f eqn="sum @5 0 #0"/>
                  <v:f eqn="prod @14 1 2"/>
                  <v:f eqn="mid @4 @7"/>
                  <v:f eqn="sum #0 #1 width"/>
                  <v:f eqn="prod @17 1 2"/>
                  <v:f eqn="sum @16 0 @18"/>
                  <v:f eqn="val width"/>
                  <v:f eqn="val height"/>
                  <v:f eqn="sum 0 0 height"/>
                  <v:f eqn="sum @16 0 @4"/>
                  <v:f eqn="ellipse @23 @4 height"/>
                  <v:f eqn="sum @8 128 0"/>
                  <v:f eqn="prod @5 1 2"/>
                  <v:f eqn="sum @5 0 128"/>
                  <v:f eqn="sum #0 @16 @11"/>
                  <v:f eqn="sum width 0 #0"/>
                  <v:f eqn="prod @29 1 2"/>
                  <v:f eqn="prod height height 1"/>
                  <v:f eqn="prod #2 #2 1"/>
                  <v:f eqn="sum @31 0 @32"/>
                  <v:f eqn="sqrt @33"/>
                  <v:f eqn="sum @34 height 0"/>
                  <v:f eqn="prod width height @35"/>
                  <v:f eqn="sum @36 64 0"/>
                  <v:f eqn="prod #0 1 2"/>
                  <v:f eqn="ellipse @30 @38 height"/>
                  <v:f eqn="sum @39 0 64"/>
                  <v:f eqn="prod @4 1 2"/>
                  <v:f eqn="sum #1 0 @41"/>
                  <v:f eqn="prod height 4390 32768"/>
                  <v:f eqn="prod height 28378 32768"/>
                </v:formulas>
                <v:path o:extrusionok="f" o:connecttype="custom" o:connectlocs="0,@15;@2,@11;0,@8;@2,@13;@21,@16" o:connectangles="180,180,180,90,0" textboxrect="@43,@41,@44,@42"/>
                <v:handles>
                  <v:h position="topLeft,#0" yrange="@37,@27"/>
                  <v:h position="topLeft,#1" yrange="@25,@20"/>
                  <v:h position="#2,bottomRight" xrange="0,@40"/>
                </v:handles>
                <o:complex v:ext="view"/>
              </v:shapetype>
              <v:shape id="Arrow: Curved Left 24" o:spid="_x0000_s1026" type="#_x0000_t103" style="position:absolute;margin-left:184.65pt;margin-top:12.5pt;width:95.55pt;height:200.2pt;rotation:5639267fd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" adj="21600,22889,1740" fillcolor="black [3213]" strokecolor="black [3213]" strokeweight="1pt"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33F0BCD" wp14:editId="539C57D9">
                <wp:simplePos x="0" y="0"/>
                <wp:positionH relativeFrom="margin">
                  <wp:posOffset>2502127</wp:posOffset>
                </wp:positionH>
                <wp:positionV relativeFrom="paragraph">
                  <wp:posOffset>32175</wp:posOffset>
                </wp:positionV>
                <wp:extent cx="895317" cy="2462007"/>
                <wp:effectExtent l="0" t="2540" r="17145" b="17145"/>
                <wp:wrapNone/>
                <wp:docPr id="22" name="Arrow: Curved Lef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895317" cy="2462007"/>
                        </a:xfrm>
                        <a:prstGeom prst="curvedLeftArrow">
                          <a:avLst>
                            <a:gd name="adj1" fmla="val 25000"/>
                            <a:gd name="adj2" fmla="val 0"/>
                            <a:gd name="adj3" fmla="val 8057"/>
                          </a:avLst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F9435" id="Arrow: Curved Left 22" o:spid="_x0000_s1026" type="#_x0000_t103" style="position:absolute;margin-left:197pt;margin-top:2.55pt;width:70.5pt;height:193.85pt;rotation:90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" adj="21600,22582,1740" fillcolor="black [3213]" strokecolor="black [3213]" strokeweight="1pt">
                <w10:wrap anchorx="margin"/>
              </v:shape>
            </w:pict>
          </mc:Fallback>
        </mc:AlternateContent>
      </w:r>
      <w:r w:rsidR="008C01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171467E1" wp14:editId="2FE3153F">
                <wp:simplePos x="0" y="0"/>
                <wp:positionH relativeFrom="column">
                  <wp:posOffset>1242811</wp:posOffset>
                </wp:positionH>
                <wp:positionV relativeFrom="paragraph">
                  <wp:posOffset>42965</wp:posOffset>
                </wp:positionV>
                <wp:extent cx="521595" cy="547352"/>
                <wp:effectExtent l="0" t="0" r="12065" b="2476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1595" cy="547352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B10AD40" id="Oval 14" o:spid="_x0000_s1026" style="position:absolute;margin-left:97.85pt;margin-top:3.4pt;width:41.05pt;height:43.1pt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" fillcolor="white [3212]" strokecolor="black [3213]" strokeweight="1pt">
                <v:stroke joinstyle="miter"/>
              </v:oval>
            </w:pict>
          </mc:Fallback>
        </mc:AlternateContent>
      </w:r>
    </w:p>
    <w:p w14:paraId="16F1CD0C" w14:textId="10469DCE" w:rsidR="008C010D" w:rsidRDefault="000D6D00" w:rsidP="00713E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6A1697" wp14:editId="15A5DB05">
                <wp:simplePos x="0" y="0"/>
                <wp:positionH relativeFrom="margin">
                  <wp:posOffset>224947</wp:posOffset>
                </wp:positionH>
                <wp:positionV relativeFrom="paragraph">
                  <wp:posOffset>172720</wp:posOffset>
                </wp:positionV>
                <wp:extent cx="1828800" cy="1828800"/>
                <wp:effectExtent l="0" t="0" r="0" b="952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E9FAEBC" w14:textId="6E507844" w:rsidR="000A7551" w:rsidRPr="000A7551" w:rsidRDefault="000A7551" w:rsidP="000A7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sh_in = 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6A1697" id="Text Box 28" o:spid="_x0000_s1027" type="#_x0000_t202" style="position:absolute;left:0;text-align:left;margin-left:17.7pt;margin-top:13.6pt;width:2in;height:2in;z-index:251685888;visibility:visible;mso-wrap-style:non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" filled="f" stroked="f">
                <v:textbox style="mso-fit-shape-to-text:t">
                  <w:txbxContent>
                    <w:p w14:paraId="5E9FAEBC" w14:textId="6E507844" w:rsidR="000A7551" w:rsidRPr="000A7551" w:rsidRDefault="000A7551" w:rsidP="000A7551">
                      <w:pPr>
                        <w:jc w:val="center"/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sh_in = 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95C45DE" wp14:editId="20662FFA">
                <wp:simplePos x="0" y="0"/>
                <wp:positionH relativeFrom="column">
                  <wp:posOffset>1199833</wp:posOffset>
                </wp:positionH>
                <wp:positionV relativeFrom="paragraph">
                  <wp:posOffset>165640</wp:posOffset>
                </wp:positionV>
                <wp:extent cx="74930" cy="79375"/>
                <wp:effectExtent l="57150" t="0" r="1270" b="53975"/>
                <wp:wrapNone/>
                <wp:docPr id="19" name="Arrow: Chevro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082417" flipV="1">
                          <a:off x="0" y="0"/>
                          <a:ext cx="74930" cy="79375"/>
                        </a:xfrm>
                        <a:prstGeom prst="chevron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BFD1CB" id="_x0000_t55" coordsize="21600,21600" o:spt="55" adj="16200" path="m@0,l,0@1,10800,,21600@0,21600,21600,10800xe">
                <v:stroke joinstyle="miter"/>
                <v:formulas>
                  <v:f eqn="val #0"/>
                  <v:f eqn="sum 21600 0 @0"/>
                  <v:f eqn="prod #0 1 2"/>
                </v:formulas>
                <v:path o:connecttype="custom" o:connectlocs="@2,0;@1,10800;@2,21600;21600,10800" o:connectangles="270,180,90,0" textboxrect="0,0,10800,21600;0,0,16200,21600;0,0,21600,21600"/>
                <v:handles>
                  <v:h position="#0,topLeft" xrange="0,21600"/>
                </v:handles>
              </v:shapetype>
              <v:shape id="Arrow: Chevron 19" o:spid="_x0000_s1026" type="#_x0000_t55" style="position:absolute;margin-left:94.5pt;margin-top:13.05pt;width:5.9pt;height:6.25pt;rotation:2749872fd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" adj="10800" fillcolor="black [3213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0C95A08" wp14:editId="16BBC6EB">
                <wp:simplePos x="0" y="0"/>
                <wp:positionH relativeFrom="margin">
                  <wp:posOffset>921250</wp:posOffset>
                </wp:positionH>
                <wp:positionV relativeFrom="paragraph">
                  <wp:posOffset>285602</wp:posOffset>
                </wp:positionV>
                <wp:extent cx="439242" cy="471982"/>
                <wp:effectExtent l="19050" t="95250" r="94615" b="0"/>
                <wp:wrapNone/>
                <wp:docPr id="18" name="Arrow: Curved Left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9375634">
                          <a:off x="0" y="0"/>
                          <a:ext cx="439242" cy="471982"/>
                        </a:xfrm>
                        <a:prstGeom prst="curvedLeftArrow">
                          <a:avLst>
                            <a:gd name="adj1" fmla="val 25000"/>
                            <a:gd name="adj2" fmla="val 0"/>
                            <a:gd name="adj3" fmla="val 0"/>
                          </a:avLst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3D838" id="Arrow: Curved Left 18" o:spid="_x0000_s1026" type="#_x0000_t103" style="position:absolute;margin-left:72.55pt;margin-top:22.5pt;width:34.6pt;height:37.15pt;rotation:10240692fd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" adj="21600,24113,0" fillcolor="black [3213]" strokecolor="black [3213]" strokeweight="1pt">
                <w10:wrap anchorx="margin"/>
              </v:shape>
            </w:pict>
          </mc:Fallback>
        </mc:AlternateContent>
      </w:r>
      <w:r w:rsidR="000A7551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D4ECC0F" wp14:editId="3F642F88">
                <wp:simplePos x="0" y="0"/>
                <wp:positionH relativeFrom="margin">
                  <wp:align>center</wp:align>
                </wp:positionH>
                <wp:positionV relativeFrom="paragraph">
                  <wp:posOffset>154431</wp:posOffset>
                </wp:positionV>
                <wp:extent cx="1828800" cy="1828800"/>
                <wp:effectExtent l="0" t="0" r="0" b="9525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F9F54D2" w14:textId="6A3E2CFB" w:rsidR="000A7551" w:rsidRPr="000A7551" w:rsidRDefault="000A7551" w:rsidP="000A7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sh_in = 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ECC0F" id="Text Box 27" o:spid="_x0000_s1028" type="#_x0000_t202" style="position:absolute;left:0;text-align:left;margin-left:0;margin-top:12.15pt;width:2in;height:2in;z-index:2516838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I2J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p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" filled="f" stroked="f">
                <v:textbox style="mso-fit-shape-to-text:t">
                  <w:txbxContent>
                    <w:p w14:paraId="6F9F54D2" w14:textId="6A3E2CFB" w:rsidR="000A7551" w:rsidRPr="000A7551" w:rsidRDefault="000A7551" w:rsidP="000A7551">
                      <w:pPr>
                        <w:jc w:val="center"/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sh_in = 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C42D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560723C" wp14:editId="29EAC8B0">
                <wp:simplePos x="0" y="0"/>
                <wp:positionH relativeFrom="column">
                  <wp:posOffset>1313269</wp:posOffset>
                </wp:positionH>
                <wp:positionV relativeFrom="paragraph">
                  <wp:posOffset>207010</wp:posOffset>
                </wp:positionV>
                <wp:extent cx="1828800" cy="182880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AADE0BF" w14:textId="55FE0635" w:rsidR="003C42D1" w:rsidRPr="003C42D1" w:rsidRDefault="003C42D1" w:rsidP="003C42D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C42D1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8"/>
                                <w:szCs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60723C" id="Text Box 17" o:spid="_x0000_s1029" type="#_x0000_t202" style="position:absolute;left:0;text-align:left;margin-left:103.4pt;margin-top:16.3pt;width:2in;height:2in;z-index:2516664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" filled="f" stroked="f">
                <v:textbox style="mso-fit-shape-to-text:t">
                  <w:txbxContent>
                    <w:p w14:paraId="0AADE0BF" w14:textId="55FE0635" w:rsidR="003C42D1" w:rsidRPr="003C42D1" w:rsidRDefault="003C42D1" w:rsidP="003C42D1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C42D1">
                        <w:rPr>
                          <w:rFonts w:ascii="Times New Roman" w:hAnsi="Times New Roman" w:cs="Times New Roman"/>
                          <w:color w:val="000000" w:themeColor="text1"/>
                          <w:sz w:val="28"/>
                          <w:szCs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0</w:t>
                      </w:r>
                    </w:p>
                  </w:txbxContent>
                </v:textbox>
              </v:shape>
            </w:pict>
          </mc:Fallback>
        </mc:AlternateContent>
      </w:r>
      <w:r w:rsidR="003C42D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4AE5C6B" wp14:editId="2F21C694">
                <wp:simplePos x="0" y="0"/>
                <wp:positionH relativeFrom="column">
                  <wp:posOffset>1700287</wp:posOffset>
                </wp:positionH>
                <wp:positionV relativeFrom="paragraph">
                  <wp:posOffset>91441</wp:posOffset>
                </wp:positionV>
                <wp:extent cx="70834" cy="83713"/>
                <wp:effectExtent l="12700" t="44450" r="37465" b="18415"/>
                <wp:wrapNone/>
                <wp:docPr id="15" name="Arrow: Chevro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299432">
                          <a:off x="0" y="0"/>
                          <a:ext cx="70834" cy="83713"/>
                        </a:xfrm>
                        <a:prstGeom prst="chevron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9E6533" id="Arrow: Chevron 15" o:spid="_x0000_s1026" type="#_x0000_t55" style="position:absolute;margin-left:133.9pt;margin-top:7.2pt;width:5.6pt;height:6.6pt;rotation:7972926fd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" adj="10800" fillcolor="black [3213]" strokecolor="black [3213]" strokeweight="1pt"/>
            </w:pict>
          </mc:Fallback>
        </mc:AlternateContent>
      </w:r>
      <w:r w:rsidR="003C42D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1F1E0C" wp14:editId="3DCBEFE9">
                <wp:simplePos x="0" y="0"/>
                <wp:positionH relativeFrom="column">
                  <wp:posOffset>1216186</wp:posOffset>
                </wp:positionH>
                <wp:positionV relativeFrom="paragraph">
                  <wp:posOffset>79680</wp:posOffset>
                </wp:positionV>
                <wp:extent cx="573110" cy="573110"/>
                <wp:effectExtent l="0" t="0" r="17780" b="1778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110" cy="573110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74E46CF" id="Oval 2" o:spid="_x0000_s1026" style="position:absolute;margin-left:95.75pt;margin-top:6.25pt;width:45.15pt;height:45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" fillcolor="white [3212]" strokecolor="black [3213]" strokeweight="1pt">
                <v:stroke joinstyle="miter"/>
              </v:oval>
            </w:pict>
          </mc:Fallback>
        </mc:AlternateContent>
      </w:r>
      <w:r w:rsidR="008C01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28669B6" wp14:editId="53BF96CF">
                <wp:simplePos x="0" y="0"/>
                <wp:positionH relativeFrom="column">
                  <wp:posOffset>4163498</wp:posOffset>
                </wp:positionH>
                <wp:positionV relativeFrom="paragraph">
                  <wp:posOffset>97137</wp:posOffset>
                </wp:positionV>
                <wp:extent cx="573110" cy="573110"/>
                <wp:effectExtent l="0" t="0" r="17780" b="1778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110" cy="57311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715967" id="Oval 6" o:spid="_x0000_s1026" style="position:absolute;margin-left:327.85pt;margin-top:7.65pt;width:45.15pt;height:45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" filled="f" strokecolor="black [3213]" strokeweight="1pt">
                <v:stroke joinstyle="miter"/>
              </v:oval>
            </w:pict>
          </mc:Fallback>
        </mc:AlternateContent>
      </w:r>
    </w:p>
    <w:p w14:paraId="13C2A14B" w14:textId="727E0F32" w:rsidR="008C010D" w:rsidRDefault="003C42D1" w:rsidP="008C010D">
      <w:pPr>
        <w:tabs>
          <w:tab w:val="left" w:pos="2221"/>
          <w:tab w:val="left" w:pos="687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A670980" wp14:editId="3BA547A6">
                <wp:simplePos x="0" y="0"/>
                <wp:positionH relativeFrom="column">
                  <wp:posOffset>1598206</wp:posOffset>
                </wp:positionH>
                <wp:positionV relativeFrom="paragraph">
                  <wp:posOffset>295275</wp:posOffset>
                </wp:positionV>
                <wp:extent cx="85090" cy="96520"/>
                <wp:effectExtent l="13335" t="24765" r="42545" b="42545"/>
                <wp:wrapNone/>
                <wp:docPr id="25" name="Arrow: Chevron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649002">
                          <a:off x="0" y="0"/>
                          <a:ext cx="85090" cy="96520"/>
                        </a:xfrm>
                        <a:prstGeom prst="chevron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DE861" id="Arrow: Chevron 25" o:spid="_x0000_s1026" type="#_x0000_t55" style="position:absolute;margin-left:125.85pt;margin-top:23.25pt;width:6.7pt;height:7.6pt;rotation:-7592343fd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" adj="10800" fillcolor="black [3213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D4046DA" wp14:editId="780962E1">
                <wp:simplePos x="0" y="0"/>
                <wp:positionH relativeFrom="column">
                  <wp:posOffset>1699260</wp:posOffset>
                </wp:positionH>
                <wp:positionV relativeFrom="paragraph">
                  <wp:posOffset>184874</wp:posOffset>
                </wp:positionV>
                <wp:extent cx="62865" cy="93345"/>
                <wp:effectExtent l="22860" t="15240" r="17145" b="55245"/>
                <wp:wrapNone/>
                <wp:docPr id="23" name="Arrow: Chevron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649002">
                          <a:off x="0" y="0"/>
                          <a:ext cx="62865" cy="93345"/>
                        </a:xfrm>
                        <a:prstGeom prst="chevron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D7CA95" id="Arrow: Chevron 23" o:spid="_x0000_s1026" type="#_x0000_t55" style="position:absolute;margin-left:133.8pt;margin-top:14.55pt;width:4.95pt;height:7.35pt;rotation:-7592343fd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" adj="10800" fillcolor="black [3213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E5C6498" wp14:editId="1B235038">
                <wp:simplePos x="0" y="0"/>
                <wp:positionH relativeFrom="column">
                  <wp:posOffset>1730375</wp:posOffset>
                </wp:positionH>
                <wp:positionV relativeFrom="paragraph">
                  <wp:posOffset>168821</wp:posOffset>
                </wp:positionV>
                <wp:extent cx="70485" cy="83185"/>
                <wp:effectExtent l="12700" t="25400" r="37465" b="37465"/>
                <wp:wrapNone/>
                <wp:docPr id="21" name="Arrow: Chevron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4649002">
                          <a:off x="0" y="0"/>
                          <a:ext cx="70485" cy="83185"/>
                        </a:xfrm>
                        <a:prstGeom prst="chevron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9CD93B" id="Arrow: Chevron 21" o:spid="_x0000_s1026" type="#_x0000_t55" style="position:absolute;margin-left:136.25pt;margin-top:13.3pt;width:5.55pt;height:6.55pt;rotation:-7592343fd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" adj="10800" fillcolor="black [3213]" strokecolor="black [3213]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B09CD5" wp14:editId="34C93F33">
                <wp:simplePos x="0" y="0"/>
                <wp:positionH relativeFrom="column">
                  <wp:posOffset>1788886</wp:posOffset>
                </wp:positionH>
                <wp:positionV relativeFrom="paragraph">
                  <wp:posOffset>105884</wp:posOffset>
                </wp:positionV>
                <wp:extent cx="2390308" cy="6439"/>
                <wp:effectExtent l="0" t="76200" r="29210" b="889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90308" cy="643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D999E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140.85pt;margin-top:8.35pt;width:188.2pt;height:.5p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" strokecolor="black [3200]" strokeweight="1pt">
                <v:stroke endarrow="block" joinstyle="miter"/>
              </v:shape>
            </w:pict>
          </mc:Fallback>
        </mc:AlternateContent>
      </w:r>
      <w:r w:rsidR="008C010D">
        <w:rPr>
          <w:rFonts w:ascii="Times New Roman" w:hAnsi="Times New Roman" w:cs="Times New Roman"/>
          <w:sz w:val="24"/>
          <w:szCs w:val="24"/>
        </w:rPr>
        <w:tab/>
      </w:r>
      <w:r w:rsidR="008C010D">
        <w:rPr>
          <w:rFonts w:ascii="Times New Roman" w:hAnsi="Times New Roman" w:cs="Times New Roman"/>
          <w:sz w:val="24"/>
          <w:szCs w:val="24"/>
        </w:rPr>
        <w:tab/>
        <w:t>S1</w:t>
      </w:r>
    </w:p>
    <w:p w14:paraId="55D190BD" w14:textId="76CB030A" w:rsidR="008C010D" w:rsidRDefault="008C010D" w:rsidP="00713E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EFB463A" w14:textId="33D771FA" w:rsidR="008C010D" w:rsidRDefault="000A7551" w:rsidP="00713E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67B4F1" wp14:editId="01C2FD88">
                <wp:simplePos x="0" y="0"/>
                <wp:positionH relativeFrom="margin">
                  <wp:align>center</wp:align>
                </wp:positionH>
                <wp:positionV relativeFrom="paragraph">
                  <wp:posOffset>12182</wp:posOffset>
                </wp:positionV>
                <wp:extent cx="1828800" cy="1828800"/>
                <wp:effectExtent l="0" t="0" r="0" b="9525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9213BF" w14:textId="77777777" w:rsidR="000A7551" w:rsidRPr="000A7551" w:rsidRDefault="000A7551" w:rsidP="000A7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sh_in =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67B4F1" id="Text Box 29" o:spid="_x0000_s1030" type="#_x0000_t202" style="position:absolute;left:0;text-align:left;margin-left:0;margin-top:.95pt;width:2in;height:2in;z-index:251687936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" filled="f" stroked="f">
                <v:textbox style="mso-fit-shape-to-text:t">
                  <w:txbxContent>
                    <w:p w14:paraId="799213BF" w14:textId="77777777" w:rsidR="000A7551" w:rsidRPr="000A7551" w:rsidRDefault="000A7551" w:rsidP="000A7551">
                      <w:pPr>
                        <w:jc w:val="center"/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sh_in = 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FC136E" w14:textId="430DA172" w:rsidR="008C010D" w:rsidRDefault="000A7551" w:rsidP="00713E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04DC9DB" wp14:editId="39827C7C">
                <wp:simplePos x="0" y="0"/>
                <wp:positionH relativeFrom="margin">
                  <wp:align>center</wp:align>
                </wp:positionH>
                <wp:positionV relativeFrom="paragraph">
                  <wp:posOffset>1226</wp:posOffset>
                </wp:positionV>
                <wp:extent cx="1828800" cy="1828800"/>
                <wp:effectExtent l="0" t="0" r="0" b="952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8379372" w14:textId="77777777" w:rsidR="000A7551" w:rsidRPr="000A7551" w:rsidRDefault="000A7551" w:rsidP="000A7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sh_in = 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4DC9DB" id="Text Box 30" o:spid="_x0000_s1031" type="#_x0000_t202" style="position:absolute;left:0;text-align:left;margin-left:0;margin-top:.1pt;width:2in;height:2in;z-index:25168998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" filled="f" stroked="f">
                <v:textbox style="mso-fit-shape-to-text:t">
                  <w:txbxContent>
                    <w:p w14:paraId="58379372" w14:textId="77777777" w:rsidR="000A7551" w:rsidRPr="000A7551" w:rsidRDefault="000A7551" w:rsidP="000A7551">
                      <w:pPr>
                        <w:jc w:val="center"/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sh_in = 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6334B7" w14:textId="302FA2F6" w:rsidR="003C42D1" w:rsidRDefault="000A7551" w:rsidP="00713E1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81EE40E" wp14:editId="2E8B78A2">
                <wp:simplePos x="0" y="0"/>
                <wp:positionH relativeFrom="margin">
                  <wp:align>center</wp:align>
                </wp:positionH>
                <wp:positionV relativeFrom="paragraph">
                  <wp:posOffset>30704</wp:posOffset>
                </wp:positionV>
                <wp:extent cx="1828800" cy="1828800"/>
                <wp:effectExtent l="0" t="0" r="0" b="9525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3967A17" w14:textId="77777777" w:rsidR="000A7551" w:rsidRPr="000A7551" w:rsidRDefault="000A7551" w:rsidP="000A75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ash_in = 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EE40E" id="Text Box 31" o:spid="_x0000_s1032" type="#_x0000_t202" style="position:absolute;left:0;text-align:left;margin-left:0;margin-top:2.4pt;width:2in;height:2in;z-index:2516920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" filled="f" stroked="f">
                <v:textbox style="mso-fit-shape-to-text:t">
                  <w:txbxContent>
                    <w:p w14:paraId="23967A17" w14:textId="77777777" w:rsidR="000A7551" w:rsidRPr="000A7551" w:rsidRDefault="000A7551" w:rsidP="000A7551">
                      <w:pPr>
                        <w:jc w:val="center"/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ash_in = 2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051E8E" w14:textId="1A04DC91" w:rsidR="00BE5565" w:rsidRDefault="00BE5565" w:rsidP="000A755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8E647E" w14:textId="77777777" w:rsidR="00BE5565" w:rsidRDefault="00BE5565" w:rsidP="000A755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63C1DE" w14:textId="6AC4C6A0" w:rsidR="003C42D1" w:rsidRPr="00BE5565" w:rsidRDefault="00BE5565" w:rsidP="00BE55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E5565">
        <w:rPr>
          <w:rFonts w:ascii="Times New Roman" w:hAnsi="Times New Roman" w:cs="Times New Roman"/>
          <w:b/>
          <w:bCs/>
          <w:sz w:val="24"/>
          <w:szCs w:val="24"/>
        </w:rPr>
        <w:t>State Assign Tab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A7551" w14:paraId="71B18F15" w14:textId="77777777" w:rsidTr="00BE5565">
        <w:tc>
          <w:tcPr>
            <w:tcW w:w="1870" w:type="dxa"/>
          </w:tcPr>
          <w:p w14:paraId="1EA710F9" w14:textId="6E065793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 state S0</w:t>
            </w:r>
          </w:p>
        </w:tc>
        <w:tc>
          <w:tcPr>
            <w:tcW w:w="1870" w:type="dxa"/>
          </w:tcPr>
          <w:p w14:paraId="0A42E5D8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3784A96" w14:textId="15F7241E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8D24264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549F7BB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51669C39" w14:textId="77777777" w:rsidTr="00BE5565">
        <w:tc>
          <w:tcPr>
            <w:tcW w:w="1870" w:type="dxa"/>
          </w:tcPr>
          <w:p w14:paraId="43CB03C7" w14:textId="54DC4C85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h_in</w:t>
            </w:r>
          </w:p>
        </w:tc>
        <w:tc>
          <w:tcPr>
            <w:tcW w:w="1870" w:type="dxa"/>
          </w:tcPr>
          <w:p w14:paraId="5E5CB98A" w14:textId="335CC3CC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xt_state</w:t>
            </w:r>
          </w:p>
        </w:tc>
        <w:tc>
          <w:tcPr>
            <w:tcW w:w="1870" w:type="dxa"/>
          </w:tcPr>
          <w:p w14:paraId="2646D194" w14:textId="08D02B80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chase</w:t>
            </w:r>
          </w:p>
        </w:tc>
        <w:tc>
          <w:tcPr>
            <w:tcW w:w="1870" w:type="dxa"/>
          </w:tcPr>
          <w:p w14:paraId="05E2EA91" w14:textId="4B53A13B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h_returen</w:t>
            </w:r>
          </w:p>
        </w:tc>
        <w:tc>
          <w:tcPr>
            <w:tcW w:w="1870" w:type="dxa"/>
          </w:tcPr>
          <w:p w14:paraId="6D4D814F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76D25BE6" w14:textId="77777777" w:rsidTr="00BE5565">
        <w:tc>
          <w:tcPr>
            <w:tcW w:w="1870" w:type="dxa"/>
          </w:tcPr>
          <w:p w14:paraId="68841F88" w14:textId="22705B04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14:paraId="2FBA82AB" w14:textId="12985412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0</w:t>
            </w:r>
          </w:p>
        </w:tc>
        <w:tc>
          <w:tcPr>
            <w:tcW w:w="1870" w:type="dxa"/>
          </w:tcPr>
          <w:p w14:paraId="2133A0EE" w14:textId="4E4E419E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14:paraId="54B196E3" w14:textId="6C0BDDD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14:paraId="3BF666CB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07218A9D" w14:textId="77777777" w:rsidTr="00BE5565">
        <w:tc>
          <w:tcPr>
            <w:tcW w:w="1870" w:type="dxa"/>
          </w:tcPr>
          <w:p w14:paraId="7F1C84CE" w14:textId="26BB885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70" w:type="dxa"/>
          </w:tcPr>
          <w:p w14:paraId="041FD597" w14:textId="776F8A34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1</w:t>
            </w:r>
          </w:p>
        </w:tc>
        <w:tc>
          <w:tcPr>
            <w:tcW w:w="1870" w:type="dxa"/>
          </w:tcPr>
          <w:p w14:paraId="5451B3FB" w14:textId="0D15EC7F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14:paraId="5D7291E1" w14:textId="1E4A7DDD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14:paraId="0F533B95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0FA0F6B3" w14:textId="77777777" w:rsidTr="00BE5565">
        <w:tc>
          <w:tcPr>
            <w:tcW w:w="1870" w:type="dxa"/>
          </w:tcPr>
          <w:p w14:paraId="2CCF6774" w14:textId="36CDFD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70" w:type="dxa"/>
          </w:tcPr>
          <w:p w14:paraId="2BC08C62" w14:textId="02F34EEE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0D6D0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14:paraId="14D64AC5" w14:textId="1684D458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7BFF1FC2" w14:textId="2ACB4B66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70" w:type="dxa"/>
          </w:tcPr>
          <w:p w14:paraId="05725E86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3A9D3B0B" w14:textId="77777777" w:rsidTr="00BE5565">
        <w:tc>
          <w:tcPr>
            <w:tcW w:w="1870" w:type="dxa"/>
          </w:tcPr>
          <w:p w14:paraId="2D24F776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E3639D0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154D980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F28BD92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8FD5B1D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25061F06" w14:textId="77777777" w:rsidTr="00BE5565">
        <w:tc>
          <w:tcPr>
            <w:tcW w:w="1870" w:type="dxa"/>
          </w:tcPr>
          <w:p w14:paraId="3CEEEC83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4F43D6D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8E53E4A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D935F7F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9C350F9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341391B9" w14:textId="77777777" w:rsidTr="00BE5565">
        <w:tc>
          <w:tcPr>
            <w:tcW w:w="1870" w:type="dxa"/>
          </w:tcPr>
          <w:p w14:paraId="76E0F65A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F57DE58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8F9B55A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EAF204C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F770550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D5E88A" w14:textId="1C38E4EF" w:rsidR="000A7551" w:rsidRDefault="000A7551" w:rsidP="00BE5565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A7551" w14:paraId="438B93B5" w14:textId="77777777" w:rsidTr="000A7551">
        <w:tc>
          <w:tcPr>
            <w:tcW w:w="1870" w:type="dxa"/>
          </w:tcPr>
          <w:p w14:paraId="7529C9D0" w14:textId="7FA7DB88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 state S1</w:t>
            </w:r>
          </w:p>
        </w:tc>
        <w:tc>
          <w:tcPr>
            <w:tcW w:w="1870" w:type="dxa"/>
          </w:tcPr>
          <w:p w14:paraId="5F302A05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55C8EC97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829307A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F358711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22AC5EF7" w14:textId="77777777" w:rsidTr="000A7551">
        <w:tc>
          <w:tcPr>
            <w:tcW w:w="1870" w:type="dxa"/>
          </w:tcPr>
          <w:p w14:paraId="5CAE5C65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h_in</w:t>
            </w:r>
          </w:p>
        </w:tc>
        <w:tc>
          <w:tcPr>
            <w:tcW w:w="1870" w:type="dxa"/>
          </w:tcPr>
          <w:p w14:paraId="281B8022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xt_state</w:t>
            </w:r>
          </w:p>
        </w:tc>
        <w:tc>
          <w:tcPr>
            <w:tcW w:w="1870" w:type="dxa"/>
          </w:tcPr>
          <w:p w14:paraId="420F7257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chase</w:t>
            </w:r>
          </w:p>
        </w:tc>
        <w:tc>
          <w:tcPr>
            <w:tcW w:w="1870" w:type="dxa"/>
          </w:tcPr>
          <w:p w14:paraId="65A25336" w14:textId="29B6FCC5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h_returen</w:t>
            </w:r>
          </w:p>
        </w:tc>
        <w:tc>
          <w:tcPr>
            <w:tcW w:w="1870" w:type="dxa"/>
          </w:tcPr>
          <w:p w14:paraId="1F5F3621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474F4872" w14:textId="77777777" w:rsidTr="000A7551">
        <w:tc>
          <w:tcPr>
            <w:tcW w:w="1870" w:type="dxa"/>
          </w:tcPr>
          <w:p w14:paraId="49C3EE70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14:paraId="7C9F2E2D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0</w:t>
            </w:r>
          </w:p>
        </w:tc>
        <w:tc>
          <w:tcPr>
            <w:tcW w:w="1870" w:type="dxa"/>
          </w:tcPr>
          <w:p w14:paraId="01BB7F58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14:paraId="1111045A" w14:textId="54183FCD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870" w:type="dxa"/>
          </w:tcPr>
          <w:p w14:paraId="54E098B5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028B4F34" w14:textId="77777777" w:rsidTr="000A7551">
        <w:tc>
          <w:tcPr>
            <w:tcW w:w="1870" w:type="dxa"/>
          </w:tcPr>
          <w:p w14:paraId="479B1E72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70" w:type="dxa"/>
          </w:tcPr>
          <w:p w14:paraId="24EBDDDF" w14:textId="77582016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0</w:t>
            </w:r>
          </w:p>
        </w:tc>
        <w:tc>
          <w:tcPr>
            <w:tcW w:w="1870" w:type="dxa"/>
          </w:tcPr>
          <w:p w14:paraId="07AB816B" w14:textId="311FD11D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59908B56" w14:textId="41547AB5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70" w:type="dxa"/>
          </w:tcPr>
          <w:p w14:paraId="193E3531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02F79F75" w14:textId="77777777" w:rsidTr="000A7551">
        <w:tc>
          <w:tcPr>
            <w:tcW w:w="1870" w:type="dxa"/>
          </w:tcPr>
          <w:p w14:paraId="356A2C6C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70" w:type="dxa"/>
          </w:tcPr>
          <w:p w14:paraId="4536FD5C" w14:textId="0074DC31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0</w:t>
            </w:r>
          </w:p>
        </w:tc>
        <w:tc>
          <w:tcPr>
            <w:tcW w:w="1870" w:type="dxa"/>
          </w:tcPr>
          <w:p w14:paraId="69A27FE5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70" w:type="dxa"/>
          </w:tcPr>
          <w:p w14:paraId="1A116D5A" w14:textId="163E80D1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870" w:type="dxa"/>
          </w:tcPr>
          <w:p w14:paraId="299CE486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41C4BCF0" w14:textId="77777777" w:rsidTr="000A7551">
        <w:tc>
          <w:tcPr>
            <w:tcW w:w="1870" w:type="dxa"/>
          </w:tcPr>
          <w:p w14:paraId="70ACF683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679E379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D18684D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C665FE3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E796280" w14:textId="77777777" w:rsidR="000A7551" w:rsidRDefault="000A7551" w:rsidP="00BE55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45B38F63" w14:textId="77777777" w:rsidTr="000A7551">
        <w:tc>
          <w:tcPr>
            <w:tcW w:w="1870" w:type="dxa"/>
          </w:tcPr>
          <w:p w14:paraId="33912784" w14:textId="77777777" w:rsidR="000A7551" w:rsidRDefault="000A7551" w:rsidP="001A60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2A5D51B" w14:textId="77777777" w:rsidR="000A7551" w:rsidRDefault="000A7551" w:rsidP="001A60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EED6B11" w14:textId="77777777" w:rsidR="000A7551" w:rsidRDefault="000A7551" w:rsidP="001A60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45312120" w14:textId="77777777" w:rsidR="000A7551" w:rsidRDefault="000A7551" w:rsidP="001A60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8D09A13" w14:textId="77777777" w:rsidR="000A7551" w:rsidRDefault="000A7551" w:rsidP="001A60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7551" w14:paraId="68D492C7" w14:textId="77777777" w:rsidTr="000A7551">
        <w:tc>
          <w:tcPr>
            <w:tcW w:w="1870" w:type="dxa"/>
          </w:tcPr>
          <w:p w14:paraId="1490A38E" w14:textId="77777777" w:rsidR="000A7551" w:rsidRDefault="000A7551" w:rsidP="001A60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0BDF4938" w14:textId="77777777" w:rsidR="000A7551" w:rsidRDefault="000A7551" w:rsidP="001A60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10089987" w14:textId="77777777" w:rsidR="000A7551" w:rsidRDefault="000A7551" w:rsidP="001A60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34F67BA7" w14:textId="77777777" w:rsidR="000A7551" w:rsidRDefault="000A7551" w:rsidP="001A60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EF28491" w14:textId="77777777" w:rsidR="000A7551" w:rsidRDefault="000A7551" w:rsidP="001A60A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FDA3168" w14:textId="332579A0" w:rsidR="008C010D" w:rsidRDefault="008C010D" w:rsidP="00713E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BC681C" w14:textId="5BABB258" w:rsidR="00BE5565" w:rsidRDefault="00BE5565" w:rsidP="00BE5565">
      <w:pPr>
        <w:rPr>
          <w:rFonts w:ascii="Times New Roman" w:hAnsi="Times New Roman" w:cs="Times New Roman"/>
          <w:sz w:val="24"/>
          <w:szCs w:val="24"/>
        </w:rPr>
      </w:pPr>
    </w:p>
    <w:p w14:paraId="64E5B275" w14:textId="77777777" w:rsidR="00BE5565" w:rsidRDefault="00BE5565" w:rsidP="00BE5565">
      <w:pPr>
        <w:rPr>
          <w:rFonts w:ascii="Times New Roman" w:hAnsi="Times New Roman" w:cs="Times New Roman"/>
          <w:sz w:val="24"/>
          <w:szCs w:val="24"/>
        </w:rPr>
      </w:pPr>
    </w:p>
    <w:p w14:paraId="036D027B" w14:textId="6AC574E6" w:rsidR="006A61E1" w:rsidRDefault="006A61E1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6A61E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lastRenderedPageBreak/>
        <w:t> RTL View</w:t>
      </w:r>
    </w:p>
    <w:p w14:paraId="3422802F" w14:textId="5531C0C1" w:rsidR="006A61E1" w:rsidRDefault="006A61E1" w:rsidP="00713E1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0E02F5AA" wp14:editId="3899A47A">
            <wp:extent cx="5943600" cy="334327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870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07B7EC6B" w14:textId="77777777" w:rsidR="008B3A2F" w:rsidRDefault="008B3A2F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</w:p>
    <w:p w14:paraId="31E510CB" w14:textId="15363569" w:rsidR="006A61E1" w:rsidRDefault="00A2509C" w:rsidP="00713E1C">
      <w:pPr>
        <w:jc w:val="center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E</w:t>
      </w:r>
      <w:r w:rsidR="006A61E1" w:rsidRPr="00751FAD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xplanation</w:t>
      </w:r>
    </w:p>
    <w:p w14:paraId="2C156D33" w14:textId="505608B2" w:rsidR="00751FAD" w:rsidRDefault="00751FAD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task, I’ve simulated</w:t>
      </w:r>
      <w:r w:rsidR="00BE5565">
        <w:rPr>
          <w:rFonts w:ascii="Times New Roman" w:hAnsi="Times New Roman" w:cs="Times New Roman"/>
          <w:sz w:val="24"/>
          <w:szCs w:val="24"/>
        </w:rPr>
        <w:t xml:space="preserve"> a Vending Machine</w:t>
      </w:r>
      <w:r>
        <w:rPr>
          <w:rFonts w:ascii="Times New Roman" w:hAnsi="Times New Roman" w:cs="Times New Roman"/>
          <w:sz w:val="24"/>
          <w:szCs w:val="24"/>
        </w:rPr>
        <w:t xml:space="preserve">, which </w:t>
      </w:r>
      <w:r w:rsidR="00BE5565">
        <w:rPr>
          <w:rFonts w:ascii="Times New Roman" w:hAnsi="Times New Roman" w:cs="Times New Roman"/>
          <w:sz w:val="24"/>
          <w:szCs w:val="24"/>
        </w:rPr>
        <w:t xml:space="preserve">accepts three inputs, no </w:t>
      </w:r>
      <w:r w:rsidR="00E25751">
        <w:rPr>
          <w:rFonts w:ascii="Times New Roman" w:hAnsi="Times New Roman" w:cs="Times New Roman"/>
          <w:sz w:val="24"/>
          <w:szCs w:val="24"/>
        </w:rPr>
        <w:t>money (</w:t>
      </w:r>
      <w:r w:rsidR="00BE5565">
        <w:rPr>
          <w:rFonts w:ascii="Times New Roman" w:hAnsi="Times New Roman" w:cs="Times New Roman"/>
          <w:sz w:val="24"/>
          <w:szCs w:val="24"/>
        </w:rPr>
        <w:t>Cash_in = 00</w:t>
      </w:r>
      <w:r w:rsidR="00E25751">
        <w:rPr>
          <w:rFonts w:ascii="Times New Roman" w:hAnsi="Times New Roman" w:cs="Times New Roman"/>
          <w:sz w:val="24"/>
          <w:szCs w:val="24"/>
        </w:rPr>
        <w:t xml:space="preserve">), Tk 10(Cash_in = 01), and Tk 20 (Cash_in = 10). The vending machine will purchase a product </w:t>
      </w:r>
      <w:r w:rsidR="0063575A">
        <w:rPr>
          <w:rFonts w:ascii="Times New Roman" w:hAnsi="Times New Roman" w:cs="Times New Roman"/>
          <w:sz w:val="24"/>
          <w:szCs w:val="24"/>
        </w:rPr>
        <w:t xml:space="preserve">(cost 15Tk) </w:t>
      </w:r>
      <w:r w:rsidR="00E25751">
        <w:rPr>
          <w:rFonts w:ascii="Times New Roman" w:hAnsi="Times New Roman" w:cs="Times New Roman"/>
          <w:sz w:val="24"/>
          <w:szCs w:val="24"/>
        </w:rPr>
        <w:t>only if the input is &gt;= 20 Tk. Once this condition meets then the machine generates an output (buy/purchase = 1), then return back to the initial state and gives back the change if needed. In this case I’ve assigned the inputs</w:t>
      </w:r>
      <w:r w:rsidR="003B5EB5">
        <w:rPr>
          <w:rFonts w:ascii="Times New Roman" w:hAnsi="Times New Roman" w:cs="Times New Roman"/>
          <w:sz w:val="24"/>
          <w:szCs w:val="24"/>
        </w:rPr>
        <w:t>,</w:t>
      </w:r>
      <w:r w:rsidR="00E25751">
        <w:rPr>
          <w:rFonts w:ascii="Times New Roman" w:hAnsi="Times New Roman" w:cs="Times New Roman"/>
          <w:sz w:val="24"/>
          <w:szCs w:val="24"/>
        </w:rPr>
        <w:t xml:space="preserve"> 0Tk as 00, 10 Tk as 01 and 20 Tk as 10. Also, the changes assigned 0Tk as 00, 5Tk as 01 and </w:t>
      </w:r>
      <w:r w:rsidR="003B5EB5">
        <w:rPr>
          <w:rFonts w:ascii="Times New Roman" w:hAnsi="Times New Roman" w:cs="Times New Roman"/>
          <w:sz w:val="24"/>
          <w:szCs w:val="24"/>
        </w:rPr>
        <w:t>15</w:t>
      </w:r>
      <w:r w:rsidR="00E25751">
        <w:rPr>
          <w:rFonts w:ascii="Times New Roman" w:hAnsi="Times New Roman" w:cs="Times New Roman"/>
          <w:sz w:val="24"/>
          <w:szCs w:val="24"/>
        </w:rPr>
        <w:t>Tk as 10.</w:t>
      </w:r>
    </w:p>
    <w:p w14:paraId="620CBC09" w14:textId="0BC99C7A" w:rsidR="00E25751" w:rsidRDefault="00E25751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, we have two states here which are S0 and S1. If we analyze the whole scenario, when our input is 0tk </w:t>
      </w:r>
      <w:r w:rsidR="0063575A">
        <w:rPr>
          <w:rFonts w:ascii="Times New Roman" w:hAnsi="Times New Roman" w:cs="Times New Roman"/>
          <w:sz w:val="24"/>
          <w:szCs w:val="24"/>
        </w:rPr>
        <w:t xml:space="preserve">in state S0, </w:t>
      </w:r>
      <w:r>
        <w:rPr>
          <w:rFonts w:ascii="Times New Roman" w:hAnsi="Times New Roman" w:cs="Times New Roman"/>
          <w:sz w:val="24"/>
          <w:szCs w:val="24"/>
        </w:rPr>
        <w:t>the machine remains in the initial state and</w:t>
      </w:r>
      <w:r w:rsidR="0063575A">
        <w:rPr>
          <w:rFonts w:ascii="Times New Roman" w:hAnsi="Times New Roman" w:cs="Times New Roman"/>
          <w:sz w:val="24"/>
          <w:szCs w:val="24"/>
        </w:rPr>
        <w:t xml:space="preserve"> the purchase is 0 also cash_back is 0. Then if we give 10tk input in state S0 it will go to the next state which is S1 but still purchase will be 0 and cash_back will be 0 as, our product value is 15tk and our input is still less than 20tk. After that if we give 20tk as an input in state S0, it will </w:t>
      </w:r>
      <w:r w:rsidR="005E46C3">
        <w:rPr>
          <w:rFonts w:ascii="Times New Roman" w:hAnsi="Times New Roman" w:cs="Times New Roman"/>
          <w:sz w:val="24"/>
          <w:szCs w:val="24"/>
        </w:rPr>
        <w:t xml:space="preserve">remain in the present state </w:t>
      </w:r>
      <w:r w:rsidR="0063575A">
        <w:rPr>
          <w:rFonts w:ascii="Times New Roman" w:hAnsi="Times New Roman" w:cs="Times New Roman"/>
          <w:sz w:val="24"/>
          <w:szCs w:val="24"/>
        </w:rPr>
        <w:t>S</w:t>
      </w:r>
      <w:r w:rsidR="005E46C3">
        <w:rPr>
          <w:rFonts w:ascii="Times New Roman" w:hAnsi="Times New Roman" w:cs="Times New Roman"/>
          <w:sz w:val="24"/>
          <w:szCs w:val="24"/>
        </w:rPr>
        <w:t>0</w:t>
      </w:r>
      <w:r w:rsidR="0063575A">
        <w:rPr>
          <w:rFonts w:ascii="Times New Roman" w:hAnsi="Times New Roman" w:cs="Times New Roman"/>
          <w:sz w:val="24"/>
          <w:szCs w:val="24"/>
        </w:rPr>
        <w:t xml:space="preserve"> and as our condition now meets, purchase will be 1 and there will be cash_back of 5tk. </w:t>
      </w:r>
    </w:p>
    <w:p w14:paraId="671E312B" w14:textId="2332F1DB" w:rsidR="0063575A" w:rsidRDefault="0063575A" w:rsidP="00C031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, in the next state (S1) if we give 0tk as an input it will move back to the previous state(S0) also purchase will be 0 and there will be no cash_back. Again, if we </w:t>
      </w:r>
      <w:r w:rsidR="00E23D99">
        <w:rPr>
          <w:rFonts w:ascii="Times New Roman" w:hAnsi="Times New Roman" w:cs="Times New Roman"/>
          <w:sz w:val="24"/>
          <w:szCs w:val="24"/>
        </w:rPr>
        <w:t>give</w:t>
      </w:r>
      <w:r>
        <w:rPr>
          <w:rFonts w:ascii="Times New Roman" w:hAnsi="Times New Roman" w:cs="Times New Roman"/>
          <w:sz w:val="24"/>
          <w:szCs w:val="24"/>
        </w:rPr>
        <w:t xml:space="preserve"> 10tk as an input in S1 there will be 1 purchase as we have 10tk previously which means now we have 20tk in S2. </w:t>
      </w:r>
      <w:r w:rsidR="00E23D99">
        <w:rPr>
          <w:rFonts w:ascii="Times New Roman" w:hAnsi="Times New Roman" w:cs="Times New Roman"/>
          <w:sz w:val="24"/>
          <w:szCs w:val="24"/>
        </w:rPr>
        <w:t>So,</w:t>
      </w:r>
      <w:r>
        <w:rPr>
          <w:rFonts w:ascii="Times New Roman" w:hAnsi="Times New Roman" w:cs="Times New Roman"/>
          <w:sz w:val="24"/>
          <w:szCs w:val="24"/>
        </w:rPr>
        <w:t xml:space="preserve"> purchase will be 1 and </w:t>
      </w:r>
      <w:r w:rsidR="00E23D99">
        <w:rPr>
          <w:rFonts w:ascii="Times New Roman" w:hAnsi="Times New Roman" w:cs="Times New Roman"/>
          <w:sz w:val="24"/>
          <w:szCs w:val="24"/>
        </w:rPr>
        <w:t>also,</w:t>
      </w:r>
      <w:r>
        <w:rPr>
          <w:rFonts w:ascii="Times New Roman" w:hAnsi="Times New Roman" w:cs="Times New Roman"/>
          <w:sz w:val="24"/>
          <w:szCs w:val="24"/>
        </w:rPr>
        <w:t xml:space="preserve"> we get cash_back of 5tk. Lastly when we give 20tk as an input in S1, we have </w:t>
      </w:r>
      <w:r w:rsidR="005E46C3">
        <w:rPr>
          <w:rFonts w:ascii="Times New Roman" w:hAnsi="Times New Roman" w:cs="Times New Roman"/>
          <w:sz w:val="24"/>
          <w:szCs w:val="24"/>
        </w:rPr>
        <w:t xml:space="preserve">previously 10tk in S2, now it becomes 30tk. </w:t>
      </w:r>
      <w:r w:rsidR="000D6D00">
        <w:rPr>
          <w:rFonts w:ascii="Times New Roman" w:hAnsi="Times New Roman" w:cs="Times New Roman"/>
          <w:sz w:val="24"/>
          <w:szCs w:val="24"/>
        </w:rPr>
        <w:t>So,</w:t>
      </w:r>
      <w:r w:rsidR="005E46C3">
        <w:rPr>
          <w:rFonts w:ascii="Times New Roman" w:hAnsi="Times New Roman" w:cs="Times New Roman"/>
          <w:sz w:val="24"/>
          <w:szCs w:val="24"/>
        </w:rPr>
        <w:t xml:space="preserve"> purchase will happen and we will get 15tk </w:t>
      </w:r>
      <w:r w:rsidR="000D6D00">
        <w:rPr>
          <w:rFonts w:ascii="Times New Roman" w:hAnsi="Times New Roman" w:cs="Times New Roman"/>
          <w:sz w:val="24"/>
          <w:szCs w:val="24"/>
        </w:rPr>
        <w:t xml:space="preserve">as </w:t>
      </w:r>
      <w:r w:rsidR="005E46C3">
        <w:rPr>
          <w:rFonts w:ascii="Times New Roman" w:hAnsi="Times New Roman" w:cs="Times New Roman"/>
          <w:sz w:val="24"/>
          <w:szCs w:val="24"/>
        </w:rPr>
        <w:t>cash_back.</w:t>
      </w:r>
    </w:p>
    <w:p w14:paraId="4AE6961C" w14:textId="6976DCDA" w:rsidR="006A6A7D" w:rsidRDefault="005E46C3" w:rsidP="005E46C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9D11CA" wp14:editId="69612FE6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5E886" w14:textId="03CD561D" w:rsidR="00E23D99" w:rsidRPr="00751FAD" w:rsidRDefault="00E23D99" w:rsidP="00E23D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we look at the simulation report, 10ns to 20ns input is 10 which means 20tk and it meets our condition (input&gt;=20) so we get the output(purchase) high in this part. Also, we get cash_bask 01 which was denoted for 5tk and it works perfectly. </w:t>
      </w:r>
    </w:p>
    <w:sectPr w:rsidR="00E23D99" w:rsidRPr="00751F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D9750F"/>
    <w:multiLevelType w:val="multilevel"/>
    <w:tmpl w:val="0A7228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81306707">
    <w:abstractNumId w:val="0"/>
    <w:lvlOverride w:ilvl="0">
      <w:lvl w:ilvl="0">
        <w:numFmt w:val="upperLetter"/>
        <w:lvlText w:val="%1."/>
        <w:lvlJc w:val="left"/>
      </w:lvl>
    </w:lvlOverride>
  </w:num>
  <w:num w:numId="2" w16cid:durableId="1981306707">
    <w:abstractNumId w:val="0"/>
    <w:lvlOverride w:ilvl="0">
      <w:lvl w:ilvl="0">
        <w:numFmt w:val="upperLetter"/>
        <w:lvlText w:val="%1."/>
        <w:lvlJc w:val="left"/>
      </w:lvl>
    </w:lvlOverride>
  </w:num>
  <w:num w:numId="3" w16cid:durableId="1981306707">
    <w:abstractNumId w:val="0"/>
    <w:lvlOverride w:ilvl="0">
      <w:lvl w:ilvl="0">
        <w:numFmt w:val="upperLetter"/>
        <w:lvlText w:val="%1."/>
        <w:lvlJc w:val="left"/>
      </w:lvl>
    </w:lvlOverride>
  </w:num>
  <w:num w:numId="4" w16cid:durableId="1981306707">
    <w:abstractNumId w:val="0"/>
    <w:lvlOverride w:ilvl="0">
      <w:lvl w:ilvl="0">
        <w:numFmt w:val="upperLetter"/>
        <w:lvlText w:val="%1."/>
        <w:lvlJc w:val="left"/>
      </w:lvl>
    </w:lvlOverride>
  </w:num>
  <w:num w:numId="5" w16cid:durableId="1981306707">
    <w:abstractNumId w:val="0"/>
    <w:lvlOverride w:ilvl="0">
      <w:lvl w:ilvl="0">
        <w:numFmt w:val="upperLetter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DC0MDI1Nra0NLZU0lEKTi0uzszPAykwrAUAfBehCSwAAAA="/>
  </w:docVars>
  <w:rsids>
    <w:rsidRoot w:val="00713E1C"/>
    <w:rsid w:val="000A7551"/>
    <w:rsid w:val="000D6D00"/>
    <w:rsid w:val="001F7A11"/>
    <w:rsid w:val="003B5EB5"/>
    <w:rsid w:val="003C42D1"/>
    <w:rsid w:val="005E46C3"/>
    <w:rsid w:val="0063575A"/>
    <w:rsid w:val="006A61E1"/>
    <w:rsid w:val="006A6A7D"/>
    <w:rsid w:val="00713E1C"/>
    <w:rsid w:val="00751FAD"/>
    <w:rsid w:val="007523FB"/>
    <w:rsid w:val="008B3A2F"/>
    <w:rsid w:val="008C010D"/>
    <w:rsid w:val="00911BBA"/>
    <w:rsid w:val="009F666F"/>
    <w:rsid w:val="00A2509C"/>
    <w:rsid w:val="00B17491"/>
    <w:rsid w:val="00BE5565"/>
    <w:rsid w:val="00C03189"/>
    <w:rsid w:val="00E23D99"/>
    <w:rsid w:val="00E25751"/>
    <w:rsid w:val="00FF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029A1"/>
  <w15:chartTrackingRefBased/>
  <w15:docId w15:val="{793BB14F-1103-4938-A8E2-CEE5559DF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3A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C01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3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6D198A-447C-460E-BFA1-940C41C7C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9</Pages>
  <Words>723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Uzzaman</dc:creator>
  <cp:keywords/>
  <dc:description/>
  <cp:lastModifiedBy>Nasim Uzzaman</cp:lastModifiedBy>
  <cp:revision>3</cp:revision>
  <cp:lastPrinted>2022-10-17T14:42:00Z</cp:lastPrinted>
  <dcterms:created xsi:type="dcterms:W3CDTF">2022-11-16T14:12:00Z</dcterms:created>
  <dcterms:modified xsi:type="dcterms:W3CDTF">2022-11-16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6fe0b3-7d6a-4dd3-b148-07addb5aa363</vt:lpwstr>
  </property>
</Properties>
</file>